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rPr>
          <w:bCs/>
          <w:b/>
        </w:rPr>
        <w:t xml:space="preserve">Cover Letter</w:t>
      </w:r>
    </w:p>
    <w:p>
      <w:pPr>
        <w:pStyle w:val="FirstParagraph"/>
      </w:pPr>
      <w:r>
        <w:t xml:space="preserve">[Your Full Name]</w:t>
      </w:r>
      <w:r>
        <w:br/>
      </w:r>
      <w:r>
        <w:t xml:space="preserve">[Your Address]</w:t>
      </w:r>
      <w:r>
        <w:br/>
      </w:r>
      <w:r>
        <w:t xml:space="preserve">[City, State, ZIP Code]</w:t>
      </w:r>
      <w:r>
        <w:br/>
      </w:r>
      <w:r>
        <w:t xml:space="preserve">[Email Address] | [Phone Number]</w:t>
      </w:r>
    </w:p>
    <w:bookmarkEnd w:id="20"/>
    <w:p>
      <w:pPr>
        <w:pStyle w:val="BodyText"/>
      </w:pPr>
      <w:r>
        <w:t xml:space="preserve">[Date]</w:t>
      </w:r>
    </w:p>
    <w:p>
      <w:pPr>
        <w:pStyle w:val="BodyText"/>
      </w:pPr>
      <w:r>
        <w:rPr>
          <w:bCs/>
          <w:b/>
        </w:rPr>
        <w:t xml:space="preserve">Human Resources Department</w:t>
      </w:r>
      <w:r>
        <w:br/>
      </w:r>
      <w:r>
        <w:t xml:space="preserve">Indian Meteorological Department (IMD)</w:t>
      </w:r>
      <w:r>
        <w:br/>
      </w:r>
      <w:r>
        <w:t xml:space="preserve">[Office Address]</w:t>
      </w:r>
      <w:r>
        <w:br/>
      </w:r>
      <w:r>
        <w:t xml:space="preserve">New Delhi, India</w:t>
      </w:r>
    </w:p>
    <w:bookmarkStart w:id="21" w:name="dear-hiring-committee"/>
    <w:p>
      <w:pPr>
        <w:pStyle w:val="Heading2"/>
      </w:pPr>
      <w:r>
        <w:t xml:space="preserve">Dear Hiring Committee,</w:t>
      </w:r>
    </w:p>
    <w:p>
      <w:pPr>
        <w:pStyle w:val="FirstParagraph"/>
      </w:pPr>
      <w:r>
        <w:t xml:space="preserve">I am writing to express my enthusiastic interest in the Meteorologist position at the Indian Meteorological Department (IMD) in India New Delhi. As a dedicated and skilled professional with a passion for meteorology, I am eager to contribute my expertise to advance weather forecasting, climate research, and disaster preparedness in one of the most dynamic and challenging regions of the world. The opportunity to work in India New Delhi—a city where meteorological challenges intersect with urban development, agriculture, and public safety—resonates deeply with my career goals and values.</w:t>
      </w:r>
    </w:p>
    <w:p>
      <w:pPr>
        <w:pStyle w:val="BodyText"/>
      </w:pPr>
      <w:r>
        <w:t xml:space="preserve">With a [Your Degree, e.g., Master’s in Meteorology] from [Your University], I have developed a strong foundation in atmospheric sciences, data analysis, and climate modeling. My academic training has been complemented by hands-on experience in weather observation, satellite imagery interpretation, and numerical weather prediction (NWP) systems. Over the years, I have honed my ability to translate complex meteorological data into actionable insights for diverse audiences, from farmers in rural India to urban planners in New Delhi. This unique blend of technical knowledge and communication skills makes me well-suited to address the multifaceted needs of meteorological services in India New Delhi.</w:t>
      </w:r>
    </w:p>
    <w:p>
      <w:pPr>
        <w:pStyle w:val="BodyText"/>
      </w:pPr>
      <w:r>
        <w:t xml:space="preserve">India New Delhi presents a unique set of meteorological challenges, including extreme weather events such as monsoonal rainfall, heatwaves, and air quality crises. As a Meteorologist, I understand the critical importance of accurate forecasting and timely warnings to mitigate risks to public health and infrastructure. My work has focused on studying regional climate patterns, particularly in South Asia, where the interplay between topography, urbanization, and monsoon dynamics creates complex weather systems. For instance, my research on [specific project or study related to India’s climate] provided insights into how localized weather phenomena impact agricultural productivity and water resource management—a topic of immense relevance to New Delhi’s sustainability goals.</w:t>
      </w:r>
    </w:p>
    <w:p>
      <w:pPr>
        <w:pStyle w:val="BodyText"/>
      </w:pPr>
      <w:r>
        <w:t xml:space="preserve">What draws me to the Meteorologist role in India New Delhi is the opportunity to contribute to a mission-driven organization like the IMD. The department plays a pivotal role in safeguarding lives and livelihoods through its cutting-edge research and public outreach initiatives. I am particularly inspired by the IMD’s efforts to integrate traditional weather knowledge with modern technology, such as AI-driven forecasting models and real-time monitoring systems. I believe my background in [mention specific skills, e.g., Python programming for data analysis, remote sensing, or climate modeling] aligns perfectly with the department’s vision of leveraging innovation to enhance meteorological services.</w:t>
      </w:r>
    </w:p>
    <w:p>
      <w:pPr>
        <w:pStyle w:val="BodyText"/>
      </w:pPr>
      <w:r>
        <w:t xml:space="preserve">One of my key strengths is my ability to collaborate across disciplines. In previous roles at [Your Previous Organization/Institution], I worked alongside hydrologists, environmental scientists, and policymakers to develop weather-based decision-making tools for disaster risk reduction. For example, during [specific project or event], I contributed to a system that provided early warnings for flash floods in the Ganges basin, which directly impacted communities in northern India. This experience underscored the importance of clear communication and stakeholder engagement—skills I am eager to apply in New Delhi’s fast-paced meteorological environment.</w:t>
      </w:r>
    </w:p>
    <w:p>
      <w:pPr>
        <w:pStyle w:val="BodyText"/>
      </w:pPr>
      <w:r>
        <w:t xml:space="preserve">India New Delhi is not just a city; it is a microcosm of the country’s diverse climatic conditions and socio-economic challenges. As a Meteorologist, I aim to bridge the gap between scientific research and practical applications, ensuring that weather forecasts are accessible and actionable for all. My commitment to public service aligns with the IMD’s mission to serve as a trusted source of meteorological information for citizens, industries, and government agencies. I am particularly interested in contributing to initiatives that address air quality monitoring, urban heat island effects, and climate change adaptation strategies specific to New Delhi.</w:t>
      </w:r>
    </w:p>
    <w:p>
      <w:pPr>
        <w:pStyle w:val="BodyText"/>
      </w:pPr>
      <w:r>
        <w:t xml:space="preserve">I am also deeply committed to continuous learning and professional development. I regularly attend conferences such as the [Name of Relevant Conference or Workshop], where I stay updated on advancements in meteorological science and policy. My participation in [specific training or certification] has further equipped me with the tools to analyze large datasets and develop predictive models that can inform climate resilience planning. These experiences have reinforced my belief that meteorology is a field where scientific rigor meets real-world impact, and I am eager to contribute my expertise to the IMD’s work in India New Delhi.</w:t>
      </w:r>
    </w:p>
    <w:p>
      <w:pPr>
        <w:pStyle w:val="BodyText"/>
      </w:pPr>
      <w:r>
        <w:t xml:space="preserve">In conclusion, I am confident that my academic background, technical skills, and passion for meteorology make me a strong candidate for this position. I am excited about the opportunity to join a team of dedicated professionals at the Indian Meteorological Department and contribute to advancing weather science in India New Delhi. Thank you for considering my application. I would welcome the chance to discuss how my qualifications align with your needs and how I can support the IMD’s mission of excellence in meteorological services.</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India New Delhi</dc:title>
  <dc:creator/>
  <dc:language>en</dc:language>
  <cp:keywords/>
  <dcterms:created xsi:type="dcterms:W3CDTF">2026-07-23T16:46:11Z</dcterms:created>
  <dcterms:modified xsi:type="dcterms:W3CDTF">2026-07-23T16:46:11Z</dcterms:modified>
</cp:coreProperties>
</file>

<file path=docProps/custom.xml><?xml version="1.0" encoding="utf-8"?>
<Properties xmlns="http://schemas.openxmlformats.org/officeDocument/2006/custom-properties" xmlns:vt="http://schemas.openxmlformats.org/officeDocument/2006/docPropsVTypes"/>
</file>